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สตรีม</w:t>
      </w:r>
      <w:r>
        <w:t xml:space="preserve"> </w:t>
      </w:r>
      <w:r>
        <w:t xml:space="preserve">eng</w:t>
      </w:r>
    </w:p>
    <w:p>
      <w:pPr>
        <w:pStyle w:val="Date"/>
      </w:pPr>
      <w:r>
        <w:t xml:space="preserve">วันจันทร์ที่</w:t>
      </w:r>
      <w:r>
        <w:t xml:space="preserve"> </w:t>
      </w:r>
      <w:r>
        <w:t xml:space="preserve">11</w:t>
      </w:r>
      <w:r>
        <w:t xml:space="preserve"> </w:t>
      </w:r>
      <w:r>
        <w:t xml:space="preserve">พฤษภาคม</w:t>
      </w:r>
      <w:r>
        <w:t xml:space="preserve"> </w:t>
      </w:r>
      <w:r>
        <w:t xml:space="preserve">2569</w:t>
      </w:r>
      <w:r>
        <w:t xml:space="preserve"> </w:t>
      </w:r>
      <w:r>
        <w:t xml:space="preserve">เวลา</w:t>
      </w:r>
      <w:r>
        <w:t xml:space="preserve"> </w:t>
      </w:r>
      <w:r>
        <w:t xml:space="preserve">15.4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it’s an 11,000 karat Ruby that was recently Unearthed in Southeast Asia it weighs nearly 5 pounds next Kevin Hart was roasted for a Netflix special and Tom Brady showed up yeah the way The Rock Johnson was also on hand it has frequent co-star with some of the biggest punch lines but Brady may have gotten the biggest laugh new born size give me the sit down Hobbit yeah bleeping there because there was lots of profan ity so we couldn’t show you too much next a new study find s birds are far more afraid of women than men researchers say birds tend to fly away faster when they’re approached by women the men and women who approached the bird s were similar in height and women hid their long hair yet researchers aren’t really sure why the birds had different reactions they say it may have something to do with their perception of movement or Evolution may have played a role because is women hunted for smaller animal s next the reason why people overseas are hosting Diet Coke parties yes so diet for Coke is in short supply in parts of Asia because the war with Iran the problem is the can so Diet Coke only comes in those aluminum cans in India and aluminum shipments are down because of the war so bar s are hosting these parties to take advantage of the demand next a major step for a college graduate paralyzed from the chest down Jane Pico delighted his classmates when he walked the stage at Virginia Union University for the help of a robot ics exos keleton he wants to use his degree to help others with disabilities say s he’s never allow ed his injury to dictate his future is this hard to talk about yeah um Seattle grounds about to take off it’s going to be crazy uh I did a kind of a bad thing so you hijacked the plane uh yeah he hasn’t owned an airplane airplane before how did you get that plane in the airplane how did No 1 know holy there was only 1 Richard Simmons it’s then 1 day he disappeared for a decade where is Richard Sim mons now after almost 2 years seeking out his clothes luc’s family and friends they speak they had to be in a lot of pain have you been a lot of pain and what does Richard’s live in house housekeeper the last person to see him Alive Now say happened behind closed doors this is the first time I talking about this the mystery of Richard Simmons a Diane Sawyer special Tuesday night this girl is on fire is there anything</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สตรีม eng</dc:title>
  <dc:creator/>
  <cp:keywords/>
  <dcterms:created xsi:type="dcterms:W3CDTF">2026-05-11T09:27:42Z</dcterms:created>
  <dcterms:modified xsi:type="dcterms:W3CDTF">2026-05-11T09: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พฤษภาคม 2569 เวลา 15.49 น.</vt:lpwstr>
  </property>
  <property fmtid="{D5CDD505-2E9C-101B-9397-08002B2CF9AE}" pid="3" name="subtitle">
    <vt:lpwstr/>
  </property>
</Properties>
</file>